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E86BF3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8ED326E" w:rsidR="00224E2D" w:rsidRDefault="00752C28" w:rsidP="00E86BF3">
      <w:pPr>
        <w:pStyle w:val="Heading1"/>
        <w:spacing w:before="0"/>
      </w:pPr>
      <w:r>
        <w:t>Major: B</w:t>
      </w:r>
      <w:r w:rsidR="005B7033">
        <w:t>A</w:t>
      </w:r>
      <w:r>
        <w:t xml:space="preserve"> in </w:t>
      </w:r>
      <w:r w:rsidR="005B7033">
        <w:t xml:space="preserve">History – </w:t>
      </w:r>
      <w:r w:rsidR="00EF63EA">
        <w:t>Standard</w:t>
      </w:r>
    </w:p>
    <w:p w14:paraId="297ECB5F" w14:textId="7F54A3E7" w:rsidR="00D77D18" w:rsidRDefault="00D77D18" w:rsidP="00E86BF3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83A4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E86BF3">
      <w:pPr>
        <w:spacing w:after="0"/>
        <w:rPr>
          <w:sz w:val="16"/>
          <w:szCs w:val="16"/>
        </w:rPr>
      </w:pPr>
    </w:p>
    <w:p w14:paraId="323D685E" w14:textId="77777777" w:rsidR="00CC735C" w:rsidRDefault="00CC735C" w:rsidP="00CC735C">
      <w:pPr>
        <w:pStyle w:val="Heading2"/>
        <w:spacing w:before="0"/>
      </w:pPr>
      <w:r>
        <w:t>University Graduation Requirements</w:t>
      </w:r>
    </w:p>
    <w:p w14:paraId="78D9A840" w14:textId="21858206" w:rsidR="00CC735C" w:rsidRDefault="001D0C87" w:rsidP="00CC735C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4E">
            <w:rPr>
              <w:rFonts w:ascii="MS Gothic" w:eastAsia="MS Gothic" w:hAnsi="MS Gothic" w:hint="eastAsia"/>
            </w:rPr>
            <w:t>☐</w:t>
          </w:r>
        </w:sdtContent>
      </w:sdt>
      <w:r w:rsidR="00CC735C">
        <w:t>Students must earn 124 hours to be eligible for graduation.</w:t>
      </w:r>
    </w:p>
    <w:p w14:paraId="511891BD" w14:textId="77777777" w:rsidR="00CC735C" w:rsidRDefault="001D0C87" w:rsidP="00CC735C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735C">
            <w:rPr>
              <w:rFonts w:ascii="MS Gothic" w:eastAsia="MS Gothic" w:hAnsi="MS Gothic" w:hint="eastAsia"/>
            </w:rPr>
            <w:t>☐</w:t>
          </w:r>
        </w:sdtContent>
      </w:sdt>
      <w:r w:rsidR="00CC735C">
        <w:t>Students must maintain an overall minimum GPA of 3.5 to be eligible for graduation with Honors Distinction.</w:t>
      </w:r>
    </w:p>
    <w:p w14:paraId="369BEE7B" w14:textId="1539A185" w:rsidR="00CC735C" w:rsidRDefault="001D0C87" w:rsidP="00CC735C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3A4E">
            <w:rPr>
              <w:rFonts w:ascii="MS Gothic" w:eastAsia="MS Gothic" w:hAnsi="MS Gothic" w:hint="eastAsia"/>
            </w:rPr>
            <w:t>☐</w:t>
          </w:r>
        </w:sdtContent>
      </w:sdt>
      <w:r w:rsidR="00CC735C">
        <w:t xml:space="preserve">Students must earn 100 </w:t>
      </w:r>
      <w:hyperlink r:id="rId8" w:tooltip="Academics, Community Service and Engagement" w:history="1">
        <w:r w:rsidR="00A612BC">
          <w:rPr>
            <w:rStyle w:val="Hyperlink"/>
            <w:color w:val="0000FF"/>
          </w:rPr>
          <w:t>Academics, Community Service and Engagement</w:t>
        </w:r>
      </w:hyperlink>
      <w:r w:rsidR="00CC735C">
        <w:t xml:space="preserve"> points per year.</w:t>
      </w:r>
    </w:p>
    <w:p w14:paraId="1718B0F7" w14:textId="77777777" w:rsidR="00CC735C" w:rsidRDefault="001D0C87" w:rsidP="00CC735C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735C">
            <w:rPr>
              <w:rFonts w:ascii="MS Gothic" w:eastAsia="MS Gothic" w:hAnsi="MS Gothic" w:hint="eastAsia"/>
            </w:rPr>
            <w:t>☐</w:t>
          </w:r>
        </w:sdtContent>
      </w:sdt>
      <w:r w:rsidR="00CC735C">
        <w:t>Students must maintain a major minimum GPA of 2.0 to be eligible for graduation.</w:t>
      </w:r>
    </w:p>
    <w:p w14:paraId="2949A3C3" w14:textId="00D2AA47" w:rsidR="00CC735C" w:rsidRDefault="001D0C87" w:rsidP="00CC735C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184A">
            <w:rPr>
              <w:rFonts w:ascii="MS Gothic" w:eastAsia="MS Gothic" w:hAnsi="MS Gothic" w:hint="eastAsia"/>
            </w:rPr>
            <w:t>☐</w:t>
          </w:r>
        </w:sdtContent>
      </w:sdt>
      <w:r w:rsidR="00CC735C">
        <w:t>Students must complete 31 credit hours in residency at UT to be eligible for graduation.</w:t>
      </w:r>
    </w:p>
    <w:p w14:paraId="01F91F3F" w14:textId="77777777" w:rsidR="00224E2D" w:rsidRDefault="001D0C87" w:rsidP="00224E2D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4E2D">
            <w:rPr>
              <w:rFonts w:ascii="MS Gothic" w:eastAsia="MS Gothic" w:hAnsi="MS Gothic" w:hint="eastAsia"/>
            </w:rPr>
            <w:t>☐</w:t>
          </w:r>
        </w:sdtContent>
      </w:sdt>
      <w:r w:rsidR="00224E2D">
        <w:t>Students must complete 15 credit hours in residency at UT in their major coursework.</w:t>
      </w:r>
    </w:p>
    <w:p w14:paraId="091C33E1" w14:textId="77777777" w:rsidR="00CC735C" w:rsidRDefault="00CC735C" w:rsidP="00CC735C">
      <w:pPr>
        <w:spacing w:after="0"/>
      </w:pPr>
    </w:p>
    <w:p w14:paraId="19FEEF85" w14:textId="77777777" w:rsidR="00CC735C" w:rsidRDefault="00CC735C" w:rsidP="00CC735C">
      <w:pPr>
        <w:pStyle w:val="Heading2"/>
        <w:spacing w:before="0"/>
      </w:pPr>
      <w:r>
        <w:t>Honors Requirements</w:t>
      </w:r>
    </w:p>
    <w:p w14:paraId="64377E4E" w14:textId="77777777" w:rsidR="00CC735C" w:rsidRPr="00752C28" w:rsidRDefault="00CC735C" w:rsidP="00CC735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CC735C" w:rsidRPr="00D421C1" w14:paraId="12432D4B" w14:textId="77777777" w:rsidTr="002E5AF1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FF570FE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5FCA760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8ADE552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735C" w14:paraId="248E542D" w14:textId="77777777" w:rsidTr="002E5AF1">
        <w:trPr>
          <w:cantSplit/>
          <w:trHeight w:val="593"/>
        </w:trPr>
        <w:tc>
          <w:tcPr>
            <w:tcW w:w="7915" w:type="dxa"/>
          </w:tcPr>
          <w:p w14:paraId="362D5A0F" w14:textId="77777777" w:rsidR="00CC735C" w:rsidRDefault="00CC735C" w:rsidP="002E5AF1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4E4B3B1" w14:textId="77777777" w:rsidR="00CC735C" w:rsidRDefault="00CC735C" w:rsidP="002E5AF1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54CE304B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051F806C" w14:textId="77777777" w:rsidR="00CC735C" w:rsidRDefault="00CC735C" w:rsidP="002E5AF1">
            <w:pPr>
              <w:spacing w:after="0"/>
            </w:pPr>
          </w:p>
        </w:tc>
      </w:tr>
      <w:tr w:rsidR="00CC735C" w14:paraId="3952C3F2" w14:textId="77777777" w:rsidTr="002E5AF1">
        <w:trPr>
          <w:cantSplit/>
          <w:trHeight w:val="530"/>
        </w:trPr>
        <w:tc>
          <w:tcPr>
            <w:tcW w:w="7915" w:type="dxa"/>
          </w:tcPr>
          <w:p w14:paraId="03400AE2" w14:textId="77777777" w:rsidR="00CC735C" w:rsidRDefault="00CC735C" w:rsidP="002E5AF1">
            <w:pPr>
              <w:spacing w:after="0"/>
            </w:pPr>
            <w:r>
              <w:t>AWR 101 (4cr) - Reading Locally &amp; Globally</w:t>
            </w:r>
          </w:p>
          <w:p w14:paraId="4AEE2CFC" w14:textId="77777777" w:rsidR="00CC735C" w:rsidRDefault="00CC735C" w:rsidP="002E5AF1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E4091D2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7E2700B3" w14:textId="77777777" w:rsidR="00CC735C" w:rsidRDefault="00CC735C" w:rsidP="002E5AF1">
            <w:pPr>
              <w:spacing w:after="0"/>
            </w:pPr>
          </w:p>
        </w:tc>
      </w:tr>
      <w:tr w:rsidR="00CC735C" w14:paraId="24665D15" w14:textId="77777777" w:rsidTr="002E5AF1">
        <w:trPr>
          <w:cantSplit/>
        </w:trPr>
        <w:tc>
          <w:tcPr>
            <w:tcW w:w="0" w:type="auto"/>
          </w:tcPr>
          <w:p w14:paraId="3733EA90" w14:textId="77777777" w:rsidR="00CC735C" w:rsidRDefault="00CC735C" w:rsidP="002E5AF1">
            <w:pPr>
              <w:spacing w:after="0"/>
            </w:pPr>
            <w:r>
              <w:t>AWR 201 (4cr) – Writing and Research: The Local and the Global</w:t>
            </w:r>
          </w:p>
          <w:p w14:paraId="5DBA735F" w14:textId="77777777" w:rsidR="00CC735C" w:rsidRPr="00E415F7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54E8F447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07F02FCC" w14:textId="77777777" w:rsidR="00CC735C" w:rsidRDefault="00CC735C" w:rsidP="002E5AF1">
            <w:pPr>
              <w:spacing w:after="0"/>
            </w:pPr>
          </w:p>
        </w:tc>
      </w:tr>
      <w:tr w:rsidR="00CC735C" w14:paraId="7D15CE41" w14:textId="77777777" w:rsidTr="002E5AF1">
        <w:trPr>
          <w:cantSplit/>
          <w:trHeight w:val="557"/>
        </w:trPr>
        <w:tc>
          <w:tcPr>
            <w:tcW w:w="7915" w:type="dxa"/>
          </w:tcPr>
          <w:p w14:paraId="060DBC69" w14:textId="77777777" w:rsidR="00CC735C" w:rsidRDefault="00CC735C" w:rsidP="002E5AF1">
            <w:pPr>
              <w:spacing w:after="0"/>
            </w:pPr>
            <w:r>
              <w:t>Math (4cr) Requirement (choose one):</w:t>
            </w:r>
          </w:p>
          <w:p w14:paraId="5801AA16" w14:textId="77777777" w:rsidR="00CC735C" w:rsidRDefault="00CC735C" w:rsidP="002E5AF1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52E6F2B2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00F9754D" w14:textId="77777777" w:rsidR="00CC735C" w:rsidRDefault="00CC735C" w:rsidP="002E5AF1">
            <w:pPr>
              <w:spacing w:after="0"/>
            </w:pPr>
          </w:p>
        </w:tc>
      </w:tr>
    </w:tbl>
    <w:p w14:paraId="4896982A" w14:textId="77777777" w:rsidR="00CC735C" w:rsidRDefault="00CC735C" w:rsidP="00CC735C">
      <w:pPr>
        <w:spacing w:after="0"/>
      </w:pPr>
    </w:p>
    <w:p w14:paraId="54584EB6" w14:textId="77777777" w:rsidR="00CC735C" w:rsidRPr="00752C28" w:rsidRDefault="00CC735C" w:rsidP="00CC735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C735C" w:rsidRPr="00D421C1" w14:paraId="18EBD843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D07295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9C8AF80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3016E28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735C" w14:paraId="5CFBB6D1" w14:textId="77777777" w:rsidTr="002E5AF1">
        <w:trPr>
          <w:cantSplit/>
        </w:trPr>
        <w:tc>
          <w:tcPr>
            <w:tcW w:w="7915" w:type="dxa"/>
          </w:tcPr>
          <w:p w14:paraId="2AD45330" w14:textId="77777777" w:rsidR="00CC735C" w:rsidRDefault="00CC735C" w:rsidP="002E5AF1">
            <w:pPr>
              <w:spacing w:after="0"/>
            </w:pPr>
            <w:r>
              <w:t>HON 220 (4cr) – Where have we been?</w:t>
            </w:r>
          </w:p>
          <w:p w14:paraId="2E8831E7" w14:textId="77777777" w:rsidR="00CC735C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9EF401D" w14:textId="77777777" w:rsidR="00CC735C" w:rsidRPr="000A2092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A7B602B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5A251DF9" w14:textId="77777777" w:rsidR="00CC735C" w:rsidRDefault="00CC735C" w:rsidP="002E5AF1">
            <w:pPr>
              <w:spacing w:after="0"/>
            </w:pPr>
          </w:p>
        </w:tc>
      </w:tr>
      <w:tr w:rsidR="00CC735C" w14:paraId="116091EE" w14:textId="77777777" w:rsidTr="002E5AF1">
        <w:trPr>
          <w:cantSplit/>
        </w:trPr>
        <w:tc>
          <w:tcPr>
            <w:tcW w:w="7915" w:type="dxa"/>
          </w:tcPr>
          <w:p w14:paraId="3FA15634" w14:textId="77777777" w:rsidR="00CC735C" w:rsidRDefault="00CC735C" w:rsidP="002E5AF1">
            <w:pPr>
              <w:spacing w:after="0"/>
            </w:pPr>
            <w:r>
              <w:t>HON 230 (4cr) – Where are we now?</w:t>
            </w:r>
          </w:p>
          <w:p w14:paraId="2B74E069" w14:textId="77777777" w:rsidR="00CC735C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DD1D59D" w14:textId="77777777" w:rsidR="00CC735C" w:rsidRPr="0000459F" w:rsidRDefault="00CC735C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5FCCE17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3E7B0AF8" w14:textId="77777777" w:rsidR="00CC735C" w:rsidRDefault="00CC735C" w:rsidP="002E5AF1">
            <w:pPr>
              <w:spacing w:after="0"/>
            </w:pPr>
          </w:p>
        </w:tc>
      </w:tr>
      <w:tr w:rsidR="00CC735C" w14:paraId="2F9C0359" w14:textId="77777777" w:rsidTr="002E5AF1">
        <w:trPr>
          <w:cantSplit/>
        </w:trPr>
        <w:tc>
          <w:tcPr>
            <w:tcW w:w="7915" w:type="dxa"/>
          </w:tcPr>
          <w:p w14:paraId="40CB1607" w14:textId="77777777" w:rsidR="00CC735C" w:rsidRDefault="00CC735C" w:rsidP="002E5AF1">
            <w:pPr>
              <w:spacing w:after="0"/>
            </w:pPr>
            <w:r>
              <w:t xml:space="preserve">HON 240 (4cr) – Where are we going? </w:t>
            </w:r>
          </w:p>
          <w:p w14:paraId="4A18D7B8" w14:textId="77777777" w:rsidR="00CC735C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6188B21" w14:textId="77777777" w:rsidR="00CC735C" w:rsidRDefault="00CC735C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69E504C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627B4F3F" w14:textId="77777777" w:rsidR="00CC735C" w:rsidRDefault="00CC735C" w:rsidP="002E5AF1">
            <w:pPr>
              <w:spacing w:after="0"/>
            </w:pPr>
          </w:p>
        </w:tc>
      </w:tr>
    </w:tbl>
    <w:p w14:paraId="0F39308C" w14:textId="77777777" w:rsidR="00CC735C" w:rsidRDefault="00CC735C" w:rsidP="00CC735C"/>
    <w:p w14:paraId="20081BB7" w14:textId="77777777" w:rsidR="00CC735C" w:rsidRDefault="00CC735C" w:rsidP="00CC735C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C735C" w:rsidRPr="00D421C1" w14:paraId="28F1FABD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21BFF70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723623A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37C0C55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735C" w14:paraId="6BED8CBD" w14:textId="77777777" w:rsidTr="002E5AF1">
        <w:trPr>
          <w:cantSplit/>
        </w:trPr>
        <w:tc>
          <w:tcPr>
            <w:tcW w:w="7915" w:type="dxa"/>
          </w:tcPr>
          <w:p w14:paraId="662CE0AD" w14:textId="77777777" w:rsidR="00CC735C" w:rsidRPr="00EA6BBF" w:rsidRDefault="00CC735C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2B439A4" w14:textId="77777777" w:rsidR="00CC735C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7143EE4" w14:textId="77777777" w:rsidR="00CC735C" w:rsidRDefault="00CC735C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EBD8367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6766C056" w14:textId="77777777" w:rsidR="00CC735C" w:rsidRDefault="00CC735C" w:rsidP="002E5AF1">
            <w:pPr>
              <w:spacing w:after="0"/>
            </w:pPr>
          </w:p>
        </w:tc>
      </w:tr>
      <w:tr w:rsidR="00CC735C" w14:paraId="662006F2" w14:textId="77777777" w:rsidTr="002E5AF1">
        <w:trPr>
          <w:cantSplit/>
        </w:trPr>
        <w:tc>
          <w:tcPr>
            <w:tcW w:w="7915" w:type="dxa"/>
          </w:tcPr>
          <w:p w14:paraId="133D2546" w14:textId="77777777" w:rsidR="00CC735C" w:rsidRPr="00EA6BBF" w:rsidRDefault="00CC735C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BCBB696" w14:textId="77777777" w:rsidR="00CC735C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1286F42" w14:textId="77777777" w:rsidR="00CC735C" w:rsidRDefault="00CC735C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7411DDA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28231D19" w14:textId="77777777" w:rsidR="00CC735C" w:rsidRDefault="00CC735C" w:rsidP="002E5AF1">
            <w:pPr>
              <w:spacing w:after="0"/>
            </w:pPr>
          </w:p>
        </w:tc>
      </w:tr>
      <w:tr w:rsidR="00CC735C" w14:paraId="5E4030F7" w14:textId="77777777" w:rsidTr="002E5AF1">
        <w:trPr>
          <w:cantSplit/>
        </w:trPr>
        <w:tc>
          <w:tcPr>
            <w:tcW w:w="7915" w:type="dxa"/>
          </w:tcPr>
          <w:p w14:paraId="75B75AF6" w14:textId="77777777" w:rsidR="00CC735C" w:rsidRDefault="00CC735C" w:rsidP="002E5AF1">
            <w:pPr>
              <w:spacing w:after="0"/>
            </w:pPr>
            <w:r>
              <w:t>HON 257 (4cr) – Idea Lab: Social Science</w:t>
            </w:r>
          </w:p>
          <w:p w14:paraId="16298289" w14:textId="77777777" w:rsidR="00CC735C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1817C4A" w14:textId="77777777" w:rsidR="00CC735C" w:rsidRDefault="00CC735C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F89F766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1AE50010" w14:textId="77777777" w:rsidR="00CC735C" w:rsidRDefault="00CC735C" w:rsidP="002E5AF1">
            <w:pPr>
              <w:spacing w:after="0"/>
            </w:pPr>
          </w:p>
        </w:tc>
      </w:tr>
    </w:tbl>
    <w:p w14:paraId="5FA354B0" w14:textId="77777777" w:rsidR="00CC735C" w:rsidRDefault="00CC735C" w:rsidP="00CC735C">
      <w:pPr>
        <w:spacing w:after="0"/>
      </w:pPr>
    </w:p>
    <w:p w14:paraId="17F4BF6D" w14:textId="77777777" w:rsidR="00CC735C" w:rsidRPr="00752C28" w:rsidRDefault="00CC735C" w:rsidP="00CC735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C735C" w:rsidRPr="00D421C1" w14:paraId="7DB0D147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3608A1F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99F92B7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9CC4CF4" w14:textId="77777777" w:rsidR="00CC735C" w:rsidRPr="00D421C1" w:rsidRDefault="00CC735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735C" w14:paraId="11FDB94E" w14:textId="77777777" w:rsidTr="002E5AF1">
        <w:trPr>
          <w:cantSplit/>
        </w:trPr>
        <w:tc>
          <w:tcPr>
            <w:tcW w:w="7915" w:type="dxa"/>
          </w:tcPr>
          <w:p w14:paraId="03598A2E" w14:textId="77777777" w:rsidR="00CC735C" w:rsidRDefault="00CC735C" w:rsidP="002E5AF1">
            <w:pPr>
              <w:spacing w:after="0"/>
            </w:pPr>
            <w:r>
              <w:t>HON 490 (6-10cr) – Thesis</w:t>
            </w:r>
          </w:p>
          <w:p w14:paraId="1D16C414" w14:textId="77777777" w:rsidR="00CC735C" w:rsidRPr="000A2092" w:rsidRDefault="00CC735C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0D6D040B" w14:textId="77777777" w:rsidR="00CC735C" w:rsidRDefault="00CC735C" w:rsidP="002E5AF1">
            <w:pPr>
              <w:spacing w:after="0"/>
            </w:pPr>
          </w:p>
        </w:tc>
        <w:tc>
          <w:tcPr>
            <w:tcW w:w="1440" w:type="dxa"/>
          </w:tcPr>
          <w:p w14:paraId="2A40C621" w14:textId="77777777" w:rsidR="00CC735C" w:rsidRDefault="00CC735C" w:rsidP="002E5AF1">
            <w:pPr>
              <w:spacing w:after="0"/>
            </w:pPr>
          </w:p>
        </w:tc>
      </w:tr>
    </w:tbl>
    <w:p w14:paraId="0EA30DFB" w14:textId="77777777" w:rsidR="00CC735C" w:rsidRDefault="00CC735C" w:rsidP="00CC735C">
      <w:pPr>
        <w:spacing w:after="0"/>
      </w:pPr>
    </w:p>
    <w:p w14:paraId="77D6CB25" w14:textId="6E495732" w:rsidR="00BF7739" w:rsidRDefault="005B7033" w:rsidP="00E86BF3">
      <w:pPr>
        <w:pStyle w:val="Heading2"/>
        <w:spacing w:before="0"/>
      </w:pPr>
      <w:r>
        <w:t>History</w:t>
      </w:r>
      <w:r w:rsidR="00BF7739">
        <w:t xml:space="preserve"> Requirements (</w:t>
      </w:r>
      <w:r>
        <w:t>48</w:t>
      </w:r>
      <w:r w:rsidR="00BF7739">
        <w:t xml:space="preserve"> Credits)</w:t>
      </w:r>
    </w:p>
    <w:p w14:paraId="063C4C72" w14:textId="3798901F" w:rsidR="00BF7739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65F999AC" w:rsidR="00BF7739" w:rsidRPr="00D421C1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</w:t>
            </w:r>
            <w:r w:rsidR="00BF7739">
              <w:rPr>
                <w:b/>
                <w:bCs/>
              </w:rPr>
              <w:t xml:space="preserve"> Core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796D9F97" w14:textId="77777777" w:rsidR="00BF7739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201 (4cr) – The Historians Craft</w:t>
            </w:r>
          </w:p>
          <w:p w14:paraId="48B412DD" w14:textId="189FE112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76E97E1E" w14:textId="77777777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400 (4cr) – History Capstone Research Seminar</w:t>
            </w:r>
          </w:p>
          <w:p w14:paraId="66D431BD" w14:textId="2ED68440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IS 201 and one HIS course numbered 30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E86BF3">
      <w:pPr>
        <w:spacing w:after="0"/>
      </w:pPr>
    </w:p>
    <w:p w14:paraId="671AF10D" w14:textId="1A9A564C" w:rsidR="005B7033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 Survey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B7033" w:rsidRPr="00D421C1" w14:paraId="7A08BAB6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7B3A1E" w14:textId="77777777" w:rsidR="005B7033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 Survey Requirements</w:t>
            </w:r>
          </w:p>
          <w:p w14:paraId="61522E68" w14:textId="07A9B6E4" w:rsidR="005B7033" w:rsidRDefault="005B7033" w:rsidP="00E86BF3">
            <w:pPr>
              <w:spacing w:after="0"/>
            </w:pPr>
            <w:r>
              <w:t>Pick two of the following</w:t>
            </w:r>
            <w:r w:rsidR="000B70B2">
              <w:t xml:space="preserve"> (Can fulfill Spartan Studies Distribution Requirement</w:t>
            </w:r>
            <w:r w:rsidR="009F69AB">
              <w:t>)</w:t>
            </w:r>
            <w:r>
              <w:t>:</w:t>
            </w:r>
          </w:p>
          <w:p w14:paraId="28CB26D2" w14:textId="32410D93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2 – World History to 1500</w:t>
            </w:r>
          </w:p>
          <w:p w14:paraId="149D145E" w14:textId="53528881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3 – World History from 1500 to the Present</w:t>
            </w:r>
          </w:p>
          <w:p w14:paraId="692317F6" w14:textId="106277BC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22 – The United States to 1877</w:t>
            </w:r>
          </w:p>
          <w:p w14:paraId="0F9E7CC8" w14:textId="65B1C849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</w:pPr>
            <w:r w:rsidRPr="005B7033">
              <w:rPr>
                <w:sz w:val="24"/>
                <w:szCs w:val="24"/>
              </w:rPr>
              <w:t>HIS 123 – The United States Since 1877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25BE33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8FE978D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B7033" w:rsidRPr="00597CC6" w14:paraId="2D1CCD2C" w14:textId="77777777" w:rsidTr="00003F04">
        <w:trPr>
          <w:cantSplit/>
        </w:trPr>
        <w:tc>
          <w:tcPr>
            <w:tcW w:w="3617" w:type="pct"/>
          </w:tcPr>
          <w:p w14:paraId="3BEFC4B0" w14:textId="1C282202" w:rsidR="005B7033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859756B" w14:textId="77777777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FA6FC7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49ED9F8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  <w:tr w:rsidR="005B7033" w:rsidRPr="00597CC6" w14:paraId="0B1E25D4" w14:textId="77777777" w:rsidTr="00003F04">
        <w:trPr>
          <w:cantSplit/>
        </w:trPr>
        <w:tc>
          <w:tcPr>
            <w:tcW w:w="3617" w:type="pct"/>
          </w:tcPr>
          <w:p w14:paraId="0B0F4493" w14:textId="608BBB90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1C562B0" w14:textId="27734D4A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C68006F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57DF5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</w:tbl>
    <w:p w14:paraId="50951E77" w14:textId="77777777" w:rsidR="005B7033" w:rsidRDefault="005B7033" w:rsidP="00E86BF3">
      <w:pPr>
        <w:spacing w:after="0"/>
      </w:pPr>
    </w:p>
    <w:p w14:paraId="0607597D" w14:textId="69714F59" w:rsidR="00D9682A" w:rsidRPr="00752C28" w:rsidRDefault="00D9682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istory Upper-Level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D9682A" w:rsidRPr="00D421C1" w14:paraId="3E95F201" w14:textId="77777777" w:rsidTr="00D9682A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559516F" w14:textId="55E35184" w:rsidR="00D9682A" w:rsidRPr="00D9682A" w:rsidRDefault="00D9682A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istory </w:t>
            </w:r>
            <w:r w:rsidR="00E86BF3">
              <w:rPr>
                <w:b/>
                <w:bCs/>
              </w:rPr>
              <w:t>Upper-Level</w:t>
            </w:r>
            <w:r>
              <w:rPr>
                <w:b/>
                <w:bCs/>
              </w:rPr>
              <w:t xml:space="preserve"> Requirements</w:t>
            </w:r>
          </w:p>
        </w:tc>
      </w:tr>
      <w:tr w:rsidR="00D9682A" w:rsidRPr="00D421C1" w14:paraId="26E19511" w14:textId="77777777" w:rsidTr="00D9682A">
        <w:trPr>
          <w:cantSplit/>
          <w:tblHeader/>
        </w:trPr>
        <w:tc>
          <w:tcPr>
            <w:tcW w:w="5000" w:type="pct"/>
            <w:shd w:val="clear" w:color="auto" w:fill="FFFFFF" w:themeFill="background1"/>
          </w:tcPr>
          <w:p w14:paraId="207E431E" w14:textId="3A2A9147" w:rsidR="00D9682A" w:rsidRDefault="00D9682A" w:rsidP="00E86BF3">
            <w:pPr>
              <w:spacing w:after="0"/>
              <w:rPr>
                <w:b/>
                <w:bCs/>
              </w:rPr>
            </w:pPr>
            <w:r w:rsidRPr="00D9682A">
              <w:t xml:space="preserve">Students </w:t>
            </w:r>
            <w:r w:rsidRPr="00D9682A">
              <w:rPr>
                <w:b/>
                <w:bCs/>
              </w:rPr>
              <w:t>must take at</w:t>
            </w:r>
            <w:r w:rsidRPr="00D9682A">
              <w:t xml:space="preserve"> </w:t>
            </w:r>
            <w:r w:rsidRPr="00D9682A">
              <w:rPr>
                <w:b/>
                <w:bCs/>
              </w:rPr>
              <w:t>least 16 credits in courses numbered 300 or above</w:t>
            </w:r>
            <w:r w:rsidRPr="00D9682A">
              <w:t>, including courses taken in fulfillment of the History Core</w:t>
            </w:r>
            <w:r>
              <w:t xml:space="preserve"> and Concentration requirements</w:t>
            </w:r>
            <w:r w:rsidRPr="00D9682A">
              <w:t>.</w:t>
            </w:r>
          </w:p>
        </w:tc>
      </w:tr>
    </w:tbl>
    <w:p w14:paraId="2F23A896" w14:textId="08473E49" w:rsidR="000B70B2" w:rsidRDefault="000B70B2" w:rsidP="00E86BF3">
      <w:pPr>
        <w:spacing w:after="0"/>
      </w:pPr>
    </w:p>
    <w:p w14:paraId="302D3D41" w14:textId="77777777" w:rsidR="000B70B2" w:rsidRDefault="000B70B2">
      <w:pPr>
        <w:spacing w:after="0"/>
      </w:pPr>
      <w:r>
        <w:br w:type="page"/>
      </w:r>
    </w:p>
    <w:p w14:paraId="4DD34CC8" w14:textId="39201578" w:rsidR="00BF7739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Standard</w:t>
      </w:r>
      <w:r w:rsidR="00D9682A">
        <w:rPr>
          <w:sz w:val="24"/>
          <w:szCs w:val="28"/>
        </w:rPr>
        <w:t xml:space="preserve"> Concentration</w:t>
      </w:r>
      <w:r w:rsidR="00BF7739" w:rsidRPr="00752C28">
        <w:rPr>
          <w:sz w:val="24"/>
          <w:szCs w:val="28"/>
        </w:rPr>
        <w:t xml:space="preserve"> Requirements</w:t>
      </w:r>
    </w:p>
    <w:p w14:paraId="4D1AD48A" w14:textId="68E8E8BB" w:rsidR="00912AE7" w:rsidRPr="00912AE7" w:rsidRDefault="00832F43" w:rsidP="00912AE7">
      <w:pPr>
        <w:spacing w:after="0"/>
      </w:pPr>
      <w:r w:rsidRPr="00832F43">
        <w:t>This concentration prepares students to meet the standard History Program Objectives by training students in the historical discipline and its research methodologies</w:t>
      </w:r>
      <w:r w:rsidR="00912AE7" w:rsidRPr="00912AE7">
        <w:t>.</w:t>
      </w:r>
    </w:p>
    <w:p w14:paraId="73B5E145" w14:textId="1BEE9A11" w:rsidR="00E86BF3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North American </w:t>
      </w:r>
      <w:r w:rsidR="00E86BF3">
        <w:rPr>
          <w:sz w:val="24"/>
          <w:szCs w:val="28"/>
        </w:rPr>
        <w:t>History Elective</w:t>
      </w:r>
      <w:r w:rsidR="00E86BF3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148493F" w14:textId="3D0FEE6F" w:rsidR="00BF7739" w:rsidRDefault="00EF63EA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North American </w:t>
            </w:r>
            <w:r w:rsidR="005B7033">
              <w:rPr>
                <w:b/>
                <w:bCs/>
              </w:rPr>
              <w:t xml:space="preserve">History Elective </w:t>
            </w:r>
            <w:r w:rsidR="00BF7739">
              <w:rPr>
                <w:b/>
                <w:bCs/>
              </w:rPr>
              <w:t>Requirements</w:t>
            </w:r>
            <w:r w:rsidR="002B782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4</w:t>
            </w:r>
            <w:r w:rsidR="002B782B">
              <w:rPr>
                <w:b/>
                <w:bCs/>
              </w:rPr>
              <w:t xml:space="preserve"> credits)</w:t>
            </w:r>
          </w:p>
          <w:p w14:paraId="2C18F5D3" w14:textId="130EC887" w:rsidR="00E86BF3" w:rsidRDefault="00E86BF3" w:rsidP="00912AE7">
            <w:pPr>
              <w:tabs>
                <w:tab w:val="right" w:pos="7590"/>
              </w:tabs>
              <w:spacing w:after="0"/>
            </w:pPr>
            <w:r>
              <w:t xml:space="preserve">Choose </w:t>
            </w:r>
            <w:r w:rsidR="00EF63EA">
              <w:t xml:space="preserve">One (1) </w:t>
            </w:r>
            <w:r>
              <w:t xml:space="preserve">course from the </w:t>
            </w:r>
            <w:hyperlink r:id="rId9" w:tooltip="North American History Elective options" w:history="1">
              <w:r w:rsidR="00EF63EA" w:rsidRPr="001D0C87">
                <w:rPr>
                  <w:rStyle w:val="Hyperlink"/>
                  <w:color w:val="0000FF"/>
                </w:rPr>
                <w:t xml:space="preserve">North American </w:t>
              </w:r>
              <w:r w:rsidRPr="001D0C87">
                <w:rPr>
                  <w:rStyle w:val="Hyperlink"/>
                  <w:color w:val="0000FF"/>
                </w:rPr>
                <w:t>History Elective options</w:t>
              </w:r>
            </w:hyperlink>
            <w:r>
              <w:t>.</w:t>
            </w:r>
          </w:p>
          <w:p w14:paraId="20DD26D5" w14:textId="549B63C3" w:rsidR="00912AE7" w:rsidRPr="00E86BF3" w:rsidRDefault="00912AE7" w:rsidP="00912AE7">
            <w:pPr>
              <w:tabs>
                <w:tab w:val="right" w:pos="7590"/>
              </w:tabs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4785907E" w:rsidR="00BF7739" w:rsidRDefault="00EF63EA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th American</w:t>
            </w:r>
            <w:r w:rsidR="005B7033">
              <w:rPr>
                <w:rFonts w:cstheme="minorHAnsi"/>
              </w:rPr>
              <w:t xml:space="preserve"> History Elective (4cr)</w:t>
            </w:r>
          </w:p>
          <w:p w14:paraId="305F672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3D04EEA9" w14:textId="77777777" w:rsidR="00E86BF3" w:rsidRDefault="00E86BF3" w:rsidP="00E86BF3">
      <w:pPr>
        <w:spacing w:after="0"/>
      </w:pPr>
    </w:p>
    <w:p w14:paraId="29A2A30B" w14:textId="04F46BC1" w:rsidR="00E86BF3" w:rsidRPr="00E86BF3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uropean/Mediterranean History</w:t>
      </w:r>
      <w:r w:rsidR="00E86BF3">
        <w:rPr>
          <w:sz w:val="24"/>
          <w:szCs w:val="28"/>
        </w:rPr>
        <w:t xml:space="preserve"> Elective</w:t>
      </w:r>
      <w:r w:rsidR="00E86BF3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86BF3" w:rsidRPr="00D421C1" w14:paraId="613871BB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93BA53B" w14:textId="49F9DA3C" w:rsidR="00E86BF3" w:rsidRDefault="00EF63EA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uropean/Mediterranean History</w:t>
            </w:r>
            <w:r w:rsidR="00E86BF3">
              <w:rPr>
                <w:b/>
                <w:bCs/>
              </w:rPr>
              <w:t xml:space="preserve"> Elective Requirements</w:t>
            </w:r>
            <w:r w:rsidR="002B782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4</w:t>
            </w:r>
            <w:r w:rsidR="002B782B">
              <w:rPr>
                <w:b/>
                <w:bCs/>
              </w:rPr>
              <w:t xml:space="preserve"> credits)</w:t>
            </w:r>
          </w:p>
          <w:p w14:paraId="433B06FE" w14:textId="66A8B875" w:rsidR="00E86BF3" w:rsidRDefault="00E86BF3" w:rsidP="00003F04">
            <w:pPr>
              <w:spacing w:after="0"/>
            </w:pPr>
            <w:r>
              <w:t xml:space="preserve">Choose four (4) courses from the </w:t>
            </w:r>
            <w:hyperlink r:id="rId10" w:tooltip="European/Mediterranean Elective options" w:history="1">
              <w:r w:rsidR="00EF63EA" w:rsidRPr="001D0C87">
                <w:rPr>
                  <w:rStyle w:val="Hyperlink"/>
                  <w:color w:val="0000FF"/>
                </w:rPr>
                <w:t>European/Mediterranean</w:t>
              </w:r>
              <w:r w:rsidR="002B782B" w:rsidRPr="001D0C87">
                <w:rPr>
                  <w:rStyle w:val="Hyperlink"/>
                  <w:color w:val="0000FF"/>
                </w:rPr>
                <w:t xml:space="preserve"> </w:t>
              </w:r>
              <w:r w:rsidRPr="001D0C87">
                <w:rPr>
                  <w:rStyle w:val="Hyperlink"/>
                  <w:color w:val="0000FF"/>
                </w:rPr>
                <w:t>Elective options</w:t>
              </w:r>
            </w:hyperlink>
            <w:r>
              <w:t>.</w:t>
            </w:r>
          </w:p>
          <w:p w14:paraId="603EAC29" w14:textId="4A8815CA" w:rsidR="00912AE7" w:rsidRPr="00E86BF3" w:rsidRDefault="00912AE7" w:rsidP="00003F04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5F9807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1583D66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6BF3" w:rsidRPr="00597CC6" w14:paraId="42965FC3" w14:textId="77777777" w:rsidTr="00003F04">
        <w:trPr>
          <w:cantSplit/>
        </w:trPr>
        <w:tc>
          <w:tcPr>
            <w:tcW w:w="3617" w:type="pct"/>
          </w:tcPr>
          <w:p w14:paraId="4D70008E" w14:textId="158E46FA" w:rsidR="00E86BF3" w:rsidRDefault="00EF63EA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uropean/Mediterranean History</w:t>
            </w:r>
            <w:r w:rsidR="00E86BF3">
              <w:rPr>
                <w:rFonts w:cstheme="minorHAnsi"/>
              </w:rPr>
              <w:t xml:space="preserve"> Elective (4cr)</w:t>
            </w:r>
          </w:p>
          <w:p w14:paraId="5CD21775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DAD57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3C4100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F6DFB08" w14:textId="77777777" w:rsidR="00E86BF3" w:rsidRDefault="00E86BF3" w:rsidP="00E86BF3">
      <w:pPr>
        <w:spacing w:after="0"/>
      </w:pPr>
    </w:p>
    <w:p w14:paraId="5D9B1CD8" w14:textId="0E3EFA4C" w:rsidR="00EF63EA" w:rsidRPr="00E86BF3" w:rsidRDefault="00EF63EA" w:rsidP="00EF63E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Latin American, Asian, African, or Middle Easter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F63EA" w:rsidRPr="00D421C1" w14:paraId="46B6B5E1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2AE6BBA" w14:textId="3540D3C9" w:rsidR="00EF63EA" w:rsidRDefault="00EF63EA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atin American, Asian, African, or Middle Eastern History Elective Requirements (4 credits)</w:t>
            </w:r>
          </w:p>
          <w:p w14:paraId="18678F92" w14:textId="334A9411" w:rsidR="00EF63EA" w:rsidRDefault="00EF63EA" w:rsidP="002E5AF1">
            <w:pPr>
              <w:spacing w:after="0"/>
            </w:pPr>
            <w:r>
              <w:t xml:space="preserve">Choose four (4) courses from the </w:t>
            </w:r>
            <w:hyperlink r:id="rId11" w:tooltip="Latin American, Asian, African or Middle Eastern Elective options" w:history="1">
              <w:r w:rsidR="001D0C87">
                <w:rPr>
                  <w:rStyle w:val="Hyperlink"/>
                  <w:color w:val="0000FF"/>
                </w:rPr>
                <w:t>Latin American, Asian, African or Middle Eastern Elective options</w:t>
              </w:r>
            </w:hyperlink>
            <w:bookmarkStart w:id="0" w:name="_GoBack"/>
            <w:bookmarkEnd w:id="0"/>
            <w:r>
              <w:t>.</w:t>
            </w:r>
          </w:p>
          <w:p w14:paraId="57FB9513" w14:textId="77777777" w:rsidR="00EF63EA" w:rsidRPr="00E86BF3" w:rsidRDefault="00EF63EA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992ED37" w14:textId="77777777" w:rsidR="00EF63EA" w:rsidRPr="00D421C1" w:rsidRDefault="00EF63EA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4A345B9" w14:textId="77777777" w:rsidR="00EF63EA" w:rsidRPr="00D421C1" w:rsidRDefault="00EF63EA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F63EA" w:rsidRPr="00597CC6" w14:paraId="5024D7D9" w14:textId="77777777" w:rsidTr="002E5AF1">
        <w:trPr>
          <w:cantSplit/>
        </w:trPr>
        <w:tc>
          <w:tcPr>
            <w:tcW w:w="3617" w:type="pct"/>
          </w:tcPr>
          <w:p w14:paraId="6A6C5340" w14:textId="247C69F2" w:rsidR="00EF63EA" w:rsidRDefault="00EF63EA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tin American, Asian, African, or Middle Eastern History Elective (4cr)</w:t>
            </w:r>
          </w:p>
          <w:p w14:paraId="58C2A846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E6018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8794A51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</w:tr>
    </w:tbl>
    <w:p w14:paraId="4AF2BF20" w14:textId="77777777" w:rsidR="00EF63EA" w:rsidRDefault="00EF63EA" w:rsidP="00E86BF3">
      <w:pPr>
        <w:spacing w:after="0"/>
      </w:pPr>
    </w:p>
    <w:p w14:paraId="581BD302" w14:textId="03D59B10" w:rsidR="008E2DEF" w:rsidRPr="00E86BF3" w:rsidRDefault="008E2DEF" w:rsidP="008E2DE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8E2DEF" w:rsidRPr="00D421C1" w14:paraId="189D03E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7ADA87" w14:textId="6FC943BB" w:rsidR="008E2DEF" w:rsidRDefault="008E2DE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 Major Elective Requirements</w:t>
            </w:r>
            <w:r w:rsidR="002B782B">
              <w:rPr>
                <w:b/>
                <w:bCs/>
              </w:rPr>
              <w:t xml:space="preserve"> (</w:t>
            </w:r>
            <w:r w:rsidR="00EF63EA">
              <w:rPr>
                <w:b/>
                <w:bCs/>
              </w:rPr>
              <w:t>16</w:t>
            </w:r>
            <w:r w:rsidR="002B782B">
              <w:rPr>
                <w:b/>
                <w:bCs/>
              </w:rPr>
              <w:t xml:space="preserve"> credits)</w:t>
            </w:r>
          </w:p>
          <w:p w14:paraId="0A1E4EFA" w14:textId="30C3A4C3" w:rsidR="008E2DEF" w:rsidRPr="00E86BF3" w:rsidRDefault="008E2DEF" w:rsidP="00003F04">
            <w:pPr>
              <w:spacing w:after="0"/>
            </w:pPr>
            <w:r w:rsidRPr="008E2DEF">
              <w:t>Any history course not taken to meet above requirements that is higher than HIS 102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7C88FCE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41BA82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E2DEF" w:rsidRPr="00597CC6" w14:paraId="20A6FABA" w14:textId="77777777" w:rsidTr="00003F04">
        <w:trPr>
          <w:cantSplit/>
        </w:trPr>
        <w:tc>
          <w:tcPr>
            <w:tcW w:w="3617" w:type="pct"/>
          </w:tcPr>
          <w:p w14:paraId="5AABF70E" w14:textId="40B410C8" w:rsidR="008E2DEF" w:rsidRDefault="008E2DE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1231C621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8AA500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E8AFA4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70EF638C" w14:textId="77777777" w:rsidTr="00003F04">
        <w:trPr>
          <w:cantSplit/>
        </w:trPr>
        <w:tc>
          <w:tcPr>
            <w:tcW w:w="3617" w:type="pct"/>
          </w:tcPr>
          <w:p w14:paraId="2ACAE3FA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0CC30998" w14:textId="77777777" w:rsidR="00EF63EA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53B787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B48F6E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70DABB7A" w14:textId="77777777" w:rsidTr="00003F04">
        <w:trPr>
          <w:cantSplit/>
        </w:trPr>
        <w:tc>
          <w:tcPr>
            <w:tcW w:w="3617" w:type="pct"/>
          </w:tcPr>
          <w:p w14:paraId="12572B2A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26968498" w14:textId="77777777" w:rsidR="00EF63EA" w:rsidRDefault="00EF63EA" w:rsidP="00EF63E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6982C6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CAD1AE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13492166" w14:textId="77777777" w:rsidTr="00003F04">
        <w:trPr>
          <w:cantSplit/>
        </w:trPr>
        <w:tc>
          <w:tcPr>
            <w:tcW w:w="3617" w:type="pct"/>
          </w:tcPr>
          <w:p w14:paraId="7792FCE6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358D5D9E" w14:textId="77777777" w:rsidR="00EF63EA" w:rsidRDefault="00EF63EA" w:rsidP="00EF63E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B4D533D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7F00A9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1269E72" w14:textId="77777777" w:rsidR="00E86BF3" w:rsidRDefault="00E86BF3" w:rsidP="00E86BF3">
      <w:pPr>
        <w:spacing w:after="0"/>
      </w:pPr>
    </w:p>
    <w:p w14:paraId="3A8898E3" w14:textId="77777777" w:rsidR="00F60F98" w:rsidRDefault="00F60F98" w:rsidP="00E86BF3">
      <w:pPr>
        <w:spacing w:after="0"/>
        <w:rPr>
          <w:sz w:val="2"/>
          <w:szCs w:val="2"/>
        </w:rPr>
      </w:pPr>
    </w:p>
    <w:p w14:paraId="4913ED80" w14:textId="77777777" w:rsidR="00E86BF3" w:rsidRDefault="00E86BF3" w:rsidP="00E86BF3">
      <w:pPr>
        <w:spacing w:after="0"/>
        <w:rPr>
          <w:sz w:val="2"/>
          <w:szCs w:val="2"/>
        </w:rPr>
      </w:pPr>
    </w:p>
    <w:p w14:paraId="113693D8" w14:textId="77777777" w:rsidR="00E86BF3" w:rsidRDefault="00E86BF3" w:rsidP="00E86BF3">
      <w:pPr>
        <w:spacing w:after="0"/>
        <w:rPr>
          <w:sz w:val="2"/>
          <w:szCs w:val="2"/>
        </w:rPr>
      </w:pPr>
    </w:p>
    <w:p w14:paraId="1E9A98A9" w14:textId="77777777" w:rsidR="00E86BF3" w:rsidRDefault="00E86BF3" w:rsidP="00E86BF3">
      <w:pPr>
        <w:spacing w:after="0"/>
        <w:rPr>
          <w:sz w:val="2"/>
          <w:szCs w:val="2"/>
        </w:rPr>
      </w:pPr>
    </w:p>
    <w:p w14:paraId="30C6284D" w14:textId="77777777" w:rsidR="00E86BF3" w:rsidRDefault="00E86BF3" w:rsidP="00E86BF3">
      <w:pPr>
        <w:spacing w:after="0"/>
        <w:rPr>
          <w:sz w:val="2"/>
          <w:szCs w:val="2"/>
        </w:rPr>
      </w:pPr>
    </w:p>
    <w:p w14:paraId="20D2B50C" w14:textId="77777777" w:rsidR="00E86BF3" w:rsidRDefault="00E86BF3" w:rsidP="00E86BF3">
      <w:pPr>
        <w:spacing w:after="0"/>
        <w:rPr>
          <w:sz w:val="2"/>
          <w:szCs w:val="2"/>
        </w:rPr>
      </w:pPr>
    </w:p>
    <w:p w14:paraId="7819AF5E" w14:textId="77777777" w:rsidR="00E86BF3" w:rsidRDefault="00E86BF3" w:rsidP="00E86BF3">
      <w:pPr>
        <w:spacing w:after="0"/>
        <w:rPr>
          <w:sz w:val="2"/>
          <w:szCs w:val="2"/>
        </w:rPr>
      </w:pPr>
    </w:p>
    <w:p w14:paraId="48C43F35" w14:textId="77777777" w:rsidR="00E86BF3" w:rsidRDefault="00E86BF3" w:rsidP="00E86BF3">
      <w:pPr>
        <w:spacing w:after="0"/>
        <w:rPr>
          <w:sz w:val="2"/>
          <w:szCs w:val="2"/>
        </w:rPr>
      </w:pPr>
    </w:p>
    <w:p w14:paraId="0FABA5A0" w14:textId="77777777" w:rsidR="00E86BF3" w:rsidRDefault="00E86BF3" w:rsidP="00E86BF3">
      <w:pPr>
        <w:spacing w:after="0"/>
        <w:rPr>
          <w:sz w:val="2"/>
          <w:szCs w:val="2"/>
        </w:rPr>
      </w:pPr>
    </w:p>
    <w:p w14:paraId="094D3C0C" w14:textId="77777777" w:rsidR="00E86BF3" w:rsidRPr="00BF7739" w:rsidRDefault="00E86BF3" w:rsidP="00E86BF3">
      <w:pPr>
        <w:spacing w:after="0"/>
        <w:rPr>
          <w:sz w:val="2"/>
          <w:szCs w:val="2"/>
        </w:rPr>
      </w:pPr>
    </w:p>
    <w:sectPr w:rsidR="00E86BF3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9028F"/>
    <w:multiLevelType w:val="hybridMultilevel"/>
    <w:tmpl w:val="B278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0B2"/>
    <w:rsid w:val="000B7FC0"/>
    <w:rsid w:val="000D0B20"/>
    <w:rsid w:val="001D0C87"/>
    <w:rsid w:val="001F6F90"/>
    <w:rsid w:val="00224E2D"/>
    <w:rsid w:val="00233CE6"/>
    <w:rsid w:val="002566EE"/>
    <w:rsid w:val="002946E6"/>
    <w:rsid w:val="002B782B"/>
    <w:rsid w:val="002E08A0"/>
    <w:rsid w:val="002F43B3"/>
    <w:rsid w:val="00366CF4"/>
    <w:rsid w:val="003A3329"/>
    <w:rsid w:val="00403CB1"/>
    <w:rsid w:val="00422485"/>
    <w:rsid w:val="00433553"/>
    <w:rsid w:val="004411A7"/>
    <w:rsid w:val="0046097D"/>
    <w:rsid w:val="00475D23"/>
    <w:rsid w:val="00597CC6"/>
    <w:rsid w:val="005A57B8"/>
    <w:rsid w:val="005B601C"/>
    <w:rsid w:val="005B7033"/>
    <w:rsid w:val="005C64DC"/>
    <w:rsid w:val="005D1B18"/>
    <w:rsid w:val="0064090B"/>
    <w:rsid w:val="00673707"/>
    <w:rsid w:val="006A68B8"/>
    <w:rsid w:val="006E0A87"/>
    <w:rsid w:val="00726D6E"/>
    <w:rsid w:val="00735149"/>
    <w:rsid w:val="00752C28"/>
    <w:rsid w:val="00783A4E"/>
    <w:rsid w:val="007F140B"/>
    <w:rsid w:val="00832F43"/>
    <w:rsid w:val="00880BBB"/>
    <w:rsid w:val="008E2DEF"/>
    <w:rsid w:val="008F4595"/>
    <w:rsid w:val="00902A5F"/>
    <w:rsid w:val="00912AE7"/>
    <w:rsid w:val="0093184A"/>
    <w:rsid w:val="009431D7"/>
    <w:rsid w:val="009A4305"/>
    <w:rsid w:val="009F69AB"/>
    <w:rsid w:val="00A12A9C"/>
    <w:rsid w:val="00A5113C"/>
    <w:rsid w:val="00A52490"/>
    <w:rsid w:val="00A54351"/>
    <w:rsid w:val="00A612BC"/>
    <w:rsid w:val="00AA7C8C"/>
    <w:rsid w:val="00AE0437"/>
    <w:rsid w:val="00AE41C2"/>
    <w:rsid w:val="00B26CAC"/>
    <w:rsid w:val="00B62751"/>
    <w:rsid w:val="00BE4E97"/>
    <w:rsid w:val="00BF6D7D"/>
    <w:rsid w:val="00BF7739"/>
    <w:rsid w:val="00CB6122"/>
    <w:rsid w:val="00CC735C"/>
    <w:rsid w:val="00D14BE0"/>
    <w:rsid w:val="00D421C1"/>
    <w:rsid w:val="00D6459B"/>
    <w:rsid w:val="00D678A4"/>
    <w:rsid w:val="00D77D18"/>
    <w:rsid w:val="00D9682A"/>
    <w:rsid w:val="00E415F7"/>
    <w:rsid w:val="00E441B3"/>
    <w:rsid w:val="00E55358"/>
    <w:rsid w:val="00E86BF3"/>
    <w:rsid w:val="00EA684D"/>
    <w:rsid w:val="00EA6BBF"/>
    <w:rsid w:val="00EF2C1D"/>
    <w:rsid w:val="00EF63EA"/>
    <w:rsid w:val="00F60F98"/>
    <w:rsid w:val="00F75AE4"/>
    <w:rsid w:val="00F801CF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9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History – Standard</dc:title>
  <dc:subject/>
  <dc:creator>The University of Tampa</dc:creator>
  <cp:keywords>Unofficial, Degree, Planning, Worksheet, Major, BA, in, History, Standard, The, University, of, Tampa</cp:keywords>
  <dc:description/>
  <cp:lastModifiedBy>Asia Brown</cp:lastModifiedBy>
  <cp:revision>8</cp:revision>
  <dcterms:created xsi:type="dcterms:W3CDTF">2023-08-14T18:20:00Z</dcterms:created>
  <dcterms:modified xsi:type="dcterms:W3CDTF">2023-10-09T19:21:00Z</dcterms:modified>
  <cp:category/>
</cp:coreProperties>
</file>